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40A1A" w14:textId="77777777" w:rsidR="004F5353" w:rsidRDefault="00DD490F">
      <w:pPr>
        <w:spacing w:after="0"/>
        <w:ind w:left="127" w:hanging="10"/>
        <w:jc w:val="center"/>
      </w:pPr>
      <w:r>
        <w:rPr>
          <w:b/>
          <w:sz w:val="34"/>
        </w:rPr>
        <w:t xml:space="preserve">CS2023 - Data Structures and Algorithms </w:t>
      </w:r>
    </w:p>
    <w:p w14:paraId="6A545166" w14:textId="77777777" w:rsidR="004F5353" w:rsidRDefault="00DD490F">
      <w:pPr>
        <w:spacing w:after="0"/>
        <w:ind w:left="127" w:right="3" w:hanging="10"/>
        <w:jc w:val="center"/>
      </w:pPr>
      <w:r>
        <w:rPr>
          <w:b/>
          <w:sz w:val="34"/>
        </w:rPr>
        <w:t xml:space="preserve"> In-class Lab Exercise </w:t>
      </w:r>
    </w:p>
    <w:p w14:paraId="3FC39A9C" w14:textId="77777777" w:rsidR="004F5353" w:rsidRDefault="00DD490F">
      <w:pPr>
        <w:spacing w:after="0"/>
      </w:pPr>
      <w:r>
        <w:rPr>
          <w:b/>
          <w:sz w:val="32"/>
        </w:rPr>
        <w:t xml:space="preserve"> </w:t>
      </w:r>
    </w:p>
    <w:p w14:paraId="4E0F235E" w14:textId="77777777" w:rsidR="004F5353" w:rsidRDefault="00DD490F">
      <w:pPr>
        <w:spacing w:after="0"/>
        <w:ind w:left="115"/>
        <w:jc w:val="center"/>
      </w:pPr>
      <w:r>
        <w:rPr>
          <w:sz w:val="24"/>
        </w:rPr>
        <w:t xml:space="preserve">Week 4 </w:t>
      </w:r>
    </w:p>
    <w:p w14:paraId="58184C55" w14:textId="1D8EF92D" w:rsidR="004F5353" w:rsidRDefault="00DD490F" w:rsidP="006C63F7">
      <w:pPr>
        <w:spacing w:after="0"/>
        <w:ind w:left="174"/>
        <w:jc w:val="center"/>
      </w:pPr>
      <w:r>
        <w:rPr>
          <w:sz w:val="24"/>
        </w:rPr>
        <w:t xml:space="preserve"> </w:t>
      </w:r>
    </w:p>
    <w:p w14:paraId="10F9F91C" w14:textId="2D0D32BC" w:rsidR="006C63F7" w:rsidRPr="00DD490F" w:rsidRDefault="006C63F7" w:rsidP="006C63F7">
      <w:pPr>
        <w:spacing w:after="0"/>
        <w:ind w:left="174"/>
        <w:jc w:val="center"/>
        <w:rPr>
          <w:b/>
          <w:bCs/>
          <w:sz w:val="26"/>
          <w:szCs w:val="26"/>
        </w:rPr>
      </w:pPr>
      <w:r w:rsidRPr="00DD490F">
        <w:rPr>
          <w:b/>
          <w:bCs/>
          <w:sz w:val="26"/>
          <w:szCs w:val="26"/>
        </w:rPr>
        <w:t>By: Sajeev Kugarajah (210554M)</w:t>
      </w:r>
    </w:p>
    <w:p w14:paraId="6E60268B" w14:textId="787EB070" w:rsidR="006C63F7" w:rsidRDefault="006C63F7" w:rsidP="006C63F7">
      <w:pPr>
        <w:spacing w:after="0"/>
        <w:ind w:left="174"/>
      </w:pPr>
    </w:p>
    <w:p w14:paraId="7B122A38" w14:textId="656D462C" w:rsidR="0011110F" w:rsidRPr="00DD490F" w:rsidRDefault="00DD490F" w:rsidP="0011110F">
      <w:pPr>
        <w:spacing w:after="0"/>
        <w:rPr>
          <w:b/>
          <w:bCs/>
          <w:sz w:val="26"/>
          <w:szCs w:val="26"/>
          <w:u w:val="single"/>
        </w:rPr>
      </w:pPr>
      <w:r w:rsidRPr="00DD490F">
        <w:rPr>
          <w:b/>
          <w:bCs/>
          <w:noProof/>
          <w:sz w:val="26"/>
          <w:szCs w:val="26"/>
          <w:u w:val="single"/>
        </w:rPr>
        <w:drawing>
          <wp:anchor distT="0" distB="0" distL="114300" distR="114300" simplePos="0" relativeHeight="251658240" behindDoc="0" locked="0" layoutInCell="1" allowOverlap="1" wp14:anchorId="17CE1B67" wp14:editId="2C29F94D">
            <wp:simplePos x="0" y="0"/>
            <wp:positionH relativeFrom="margin">
              <wp:align>center</wp:align>
            </wp:positionH>
            <wp:positionV relativeFrom="paragraph">
              <wp:posOffset>346075</wp:posOffset>
            </wp:positionV>
            <wp:extent cx="5539740" cy="3686810"/>
            <wp:effectExtent l="0" t="0" r="3810" b="8890"/>
            <wp:wrapThrough wrapText="bothSides">
              <wp:wrapPolygon edited="0">
                <wp:start x="0" y="0"/>
                <wp:lineTo x="0" y="21540"/>
                <wp:lineTo x="21541" y="21540"/>
                <wp:lineTo x="2154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3686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110F" w:rsidRPr="00DD490F">
        <w:rPr>
          <w:b/>
          <w:bCs/>
          <w:sz w:val="26"/>
          <w:szCs w:val="26"/>
          <w:u w:val="single"/>
        </w:rPr>
        <w:t>Time plot graph</w:t>
      </w:r>
    </w:p>
    <w:p w14:paraId="177657A4" w14:textId="5E11A17E" w:rsidR="00DD490F" w:rsidRDefault="00DD490F" w:rsidP="0011110F">
      <w:pPr>
        <w:spacing w:after="0"/>
        <w:rPr>
          <w:b/>
          <w:bCs/>
          <w:sz w:val="26"/>
          <w:szCs w:val="26"/>
        </w:rPr>
      </w:pPr>
    </w:p>
    <w:p w14:paraId="306A8A85" w14:textId="7F41B980" w:rsidR="0011110F" w:rsidRPr="00DD490F" w:rsidRDefault="0011110F" w:rsidP="0011110F">
      <w:pPr>
        <w:spacing w:after="0"/>
        <w:rPr>
          <w:b/>
          <w:bCs/>
          <w:sz w:val="26"/>
          <w:szCs w:val="26"/>
          <w:u w:val="single"/>
        </w:rPr>
      </w:pPr>
      <w:r w:rsidRPr="00DD490F">
        <w:rPr>
          <w:b/>
          <w:bCs/>
          <w:sz w:val="26"/>
          <w:szCs w:val="26"/>
          <w:u w:val="single"/>
        </w:rPr>
        <w:t>Discussion</w:t>
      </w:r>
    </w:p>
    <w:p w14:paraId="582B6DD6" w14:textId="5D5E5C1F" w:rsidR="0011110F" w:rsidRDefault="0011110F" w:rsidP="00DD490F">
      <w:pPr>
        <w:spacing w:after="0"/>
        <w:jc w:val="both"/>
      </w:pPr>
      <w:r>
        <w:t xml:space="preserve">The above graph shows that iterative merge sort is taking lesser time for sorting an array than recursive merge sort for larger array cases. </w:t>
      </w:r>
      <w:r w:rsidR="00DD490F">
        <w:t xml:space="preserve">But </w:t>
      </w:r>
      <w:r>
        <w:t>for small arrays</w:t>
      </w:r>
      <w:r w:rsidR="00DD490F">
        <w:t>,</w:t>
      </w:r>
      <w:r>
        <w:t xml:space="preserve"> </w:t>
      </w:r>
      <w:r w:rsidR="00DD490F">
        <w:t xml:space="preserve">the </w:t>
      </w:r>
      <w:r>
        <w:t>recursive algorithm is taking lesser time according to the plot.</w:t>
      </w:r>
    </w:p>
    <w:p w14:paraId="359566D9" w14:textId="3F976DF2" w:rsidR="0011110F" w:rsidRDefault="0011110F" w:rsidP="00DD490F">
      <w:pPr>
        <w:spacing w:after="0"/>
        <w:jc w:val="both"/>
      </w:pPr>
    </w:p>
    <w:p w14:paraId="2F61B1F6" w14:textId="28C63969" w:rsidR="0011110F" w:rsidRDefault="00DD490F" w:rsidP="00DD490F">
      <w:pPr>
        <w:spacing w:after="0"/>
        <w:jc w:val="both"/>
      </w:pPr>
      <w:r>
        <w:t>The recursive algorithm is slower for larger arrays because, in the case of larger arrays, the recursive algorithm requires more overhead and an additional function stack to manage the recursion.</w:t>
      </w:r>
    </w:p>
    <w:p w14:paraId="4C621EEA" w14:textId="6B48D1E5" w:rsidR="00DD490F" w:rsidRDefault="00DD490F" w:rsidP="00DD490F">
      <w:pPr>
        <w:spacing w:after="0"/>
        <w:jc w:val="both"/>
      </w:pPr>
    </w:p>
    <w:p w14:paraId="63A924B1" w14:textId="276678D8" w:rsidR="00DD490F" w:rsidRDefault="00DD490F" w:rsidP="00DD490F">
      <w:pPr>
        <w:spacing w:after="0"/>
        <w:jc w:val="both"/>
      </w:pPr>
      <w:r>
        <w:t>Theoretically, we know that time complexities for both algorithms are O(n(</w:t>
      </w:r>
      <w:proofErr w:type="spellStart"/>
      <w:r>
        <w:t>logn</w:t>
      </w:r>
      <w:proofErr w:type="spellEnd"/>
      <w:r>
        <w:t xml:space="preserve">)) and we can verify that using the growth of the plot with the size of the </w:t>
      </w:r>
      <w:proofErr w:type="gramStart"/>
      <w:r>
        <w:t>array</w:t>
      </w:r>
      <w:proofErr w:type="gramEnd"/>
    </w:p>
    <w:p w14:paraId="6F6E9FFC" w14:textId="01FC8867" w:rsidR="00DD490F" w:rsidRDefault="00DD490F" w:rsidP="00DD490F">
      <w:pPr>
        <w:spacing w:after="0"/>
        <w:jc w:val="both"/>
      </w:pPr>
    </w:p>
    <w:p w14:paraId="500982A7" w14:textId="19287178" w:rsidR="00DD490F" w:rsidRDefault="00DD490F" w:rsidP="00DD490F">
      <w:pPr>
        <w:spacing w:after="0"/>
        <w:jc w:val="both"/>
      </w:pPr>
      <w:r>
        <w:t>So we can conclude that the iterative merge sort algorithm is better for non-nested larger arrays due to its low overhead, and recursive merge sort is better for smaller arrays, and nested arrays.</w:t>
      </w:r>
    </w:p>
    <w:sectPr w:rsidR="00DD490F" w:rsidSect="00DD490F">
      <w:pgSz w:w="12240" w:h="15840"/>
      <w:pgMar w:top="1440" w:right="1554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4216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6A6708A"/>
    <w:multiLevelType w:val="hybridMultilevel"/>
    <w:tmpl w:val="746011B0"/>
    <w:lvl w:ilvl="0" w:tplc="E33631C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5F277F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6F0C77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E32A3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7E6C1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39E2AD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494C0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C6826E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1A80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814563458">
    <w:abstractNumId w:val="1"/>
  </w:num>
  <w:num w:numId="2" w16cid:durableId="277759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NjUyNDQ0MTMzNTZV0lEKTi0uzszPAykwrAUAoPVMfywAAAA="/>
  </w:docVars>
  <w:rsids>
    <w:rsidRoot w:val="004F5353"/>
    <w:rsid w:val="0011110F"/>
    <w:rsid w:val="004F5353"/>
    <w:rsid w:val="006C63F7"/>
    <w:rsid w:val="00DD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E565A9A"/>
  <w15:docId w15:val="{44F077DC-B4DE-4F71-91A7-6841C5934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5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1111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2</cp:revision>
  <dcterms:created xsi:type="dcterms:W3CDTF">2023-03-23T09:46:00Z</dcterms:created>
  <dcterms:modified xsi:type="dcterms:W3CDTF">2023-03-23T09:46:00Z</dcterms:modified>
</cp:coreProperties>
</file>